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284CA7">
        <w:rPr>
          <w:rFonts w:ascii="Algerian" w:hAnsi="Algerian"/>
          <w:color w:val="C00000"/>
          <w:sz w:val="32"/>
          <w:szCs w:val="32"/>
        </w:rPr>
        <w:t>5</w:t>
      </w:r>
      <w:r w:rsidR="00623860">
        <w:rPr>
          <w:rFonts w:ascii="Algerian" w:hAnsi="Algerian"/>
          <w:color w:val="C00000"/>
          <w:sz w:val="32"/>
          <w:szCs w:val="32"/>
        </w:rPr>
        <w:t xml:space="preserve"> October 2018</w:t>
      </w:r>
    </w:p>
    <w:p w:rsidR="00C44395" w:rsidRPr="00971F8E" w:rsidRDefault="00C44395" w:rsidP="00EE714A">
      <w:pPr>
        <w:spacing w:after="0" w:line="240" w:lineRule="auto"/>
        <w:jc w:val="center"/>
        <w:rPr>
          <w:rFonts w:ascii="Algerian" w:hAnsi="Algerian"/>
          <w:color w:val="C00000"/>
          <w:sz w:val="28"/>
          <w:szCs w:val="28"/>
          <w:vertAlign w:val="subscript"/>
        </w:rPr>
      </w:pPr>
    </w:p>
    <w:p w:rsidR="00C67DA5" w:rsidRPr="0025282E" w:rsidRDefault="00284CA7" w:rsidP="00284CA7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Complete the proof of</w:t>
      </w:r>
      <w:r w:rsidR="00623860"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the Bolzano-Weierstrass </w:t>
      </w:r>
      <w:r w:rsidRPr="0025282E">
        <w:rPr>
          <w:rFonts w:ascii="Times New Roman" w:eastAsiaTheme="minorEastAsia" w:hAnsi="Times New Roman" w:cs="Times New Roman"/>
          <w:sz w:val="24"/>
          <w:szCs w:val="24"/>
        </w:rPr>
        <w:t>Theorem</w:t>
      </w:r>
      <w:r w:rsidR="00C67DA5" w:rsidRPr="0025282E"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</w:p>
    <w:p w:rsidR="00623860" w:rsidRPr="0025282E" w:rsidRDefault="00623860" w:rsidP="00C67DA5">
      <w:pPr>
        <w:pStyle w:val="ListParagraph"/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 A </w:t>
      </w:r>
      <w:r w:rsidRPr="0025282E">
        <w:rPr>
          <w:rFonts w:ascii="Times New Roman" w:eastAsiaTheme="minorEastAsia" w:hAnsi="Times New Roman" w:cs="Times New Roman"/>
          <w:i/>
          <w:sz w:val="24"/>
          <w:szCs w:val="24"/>
        </w:rPr>
        <w:t>bounded</w:t>
      </w: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sequenc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has a convegent subsequence.</m:t>
        </m:r>
      </m:oMath>
    </w:p>
    <w:p w:rsidR="00284CA7" w:rsidRPr="0025282E" w:rsidRDefault="00284CA7" w:rsidP="00284CA7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>Define Cauchy sequence.</w:t>
      </w:r>
    </w:p>
    <w:p w:rsidR="00284CA7" w:rsidRPr="0025282E" w:rsidRDefault="00284CA7" w:rsidP="00C67DA5">
      <w:pPr>
        <w:pStyle w:val="ListParagraph"/>
        <w:numPr>
          <w:ilvl w:val="0"/>
          <w:numId w:val="12"/>
        </w:numPr>
        <w:spacing w:after="0" w:line="240" w:lineRule="auto"/>
        <w:ind w:left="907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How </w:t>
      </w: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>are Cauchy sequences related</w:t>
      </w:r>
      <w:proofErr w:type="gramEnd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to convergent sequences?</w:t>
      </w:r>
      <w:r w:rsidR="00483065"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 What </w:t>
      </w:r>
      <w:proofErr w:type="gramStart"/>
      <w:r w:rsidR="00483065" w:rsidRPr="0025282E">
        <w:rPr>
          <w:rFonts w:ascii="Times New Roman" w:eastAsiaTheme="minorEastAsia" w:hAnsi="Times New Roman" w:cs="Times New Roman"/>
          <w:sz w:val="24"/>
          <w:szCs w:val="24"/>
        </w:rPr>
        <w:t>is meant</w:t>
      </w:r>
      <w:proofErr w:type="gramEnd"/>
      <w:r w:rsidR="00483065"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by “Cauchy criterion for convergence”? </w:t>
      </w:r>
    </w:p>
    <w:p w:rsidR="00483065" w:rsidRPr="0025282E" w:rsidRDefault="00483065" w:rsidP="00483065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noProof/>
        </w:rPr>
      </w:pPr>
      <w:r w:rsidRPr="0025282E">
        <w:rPr>
          <w:rFonts w:ascii="Times New Roman" w:hAnsi="Times New Roman" w:cs="Times New Roman"/>
          <w:noProof/>
        </w:rPr>
        <w:t xml:space="preserve">Show directly that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b</m:t>
            </m:r>
          </m:e>
          <m:sub>
            <m:r>
              <w:rPr>
                <w:rFonts w:ascii="Cambria Math" w:hAnsi="Cambria Math" w:cs="Times New Roman"/>
                <w:noProof/>
              </w:rPr>
              <m:t>n</m:t>
            </m:r>
          </m:sub>
        </m:sSub>
        <m:r>
          <w:rPr>
            <w:rFonts w:ascii="Cambria Math" w:hAnsi="Cambria Math" w:cs="Times New Roman"/>
            <w:noProof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r>
              <w:rPr>
                <w:rFonts w:ascii="Cambria Math" w:hAnsi="Cambria Math" w:cs="Times New Roman"/>
                <w:noProof/>
              </w:rPr>
              <m:t>1!</m:t>
            </m:r>
          </m:den>
        </m:f>
        <m:r>
          <w:rPr>
            <w:rFonts w:ascii="Cambria Math" w:hAnsi="Cambria Math" w:cs="Times New Roman"/>
            <w:noProof/>
          </w:rPr>
          <m:t xml:space="preserve">+ </m:t>
        </m:r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r>
              <w:rPr>
                <w:rFonts w:ascii="Cambria Math" w:hAnsi="Cambria Math" w:cs="Times New Roman"/>
                <w:noProof/>
              </w:rPr>
              <m:t>2!</m:t>
            </m:r>
          </m:den>
        </m:f>
        <m:r>
          <w:rPr>
            <w:rFonts w:ascii="Cambria Math" w:hAnsi="Cambria Math" w:cs="Times New Roman"/>
            <w:noProof/>
          </w:rPr>
          <m:t>+</m:t>
        </m:r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r>
              <w:rPr>
                <w:rFonts w:ascii="Cambria Math" w:hAnsi="Cambria Math" w:cs="Times New Roman"/>
                <w:noProof/>
              </w:rPr>
              <m:t>3!</m:t>
            </m:r>
          </m:den>
        </m:f>
        <m:r>
          <w:rPr>
            <w:rFonts w:ascii="Cambria Math" w:hAnsi="Cambria Math" w:cs="Times New Roman"/>
            <w:noProof/>
          </w:rPr>
          <m:t>+</m:t>
        </m:r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r>
              <w:rPr>
                <w:rFonts w:ascii="Cambria Math" w:hAnsi="Cambria Math" w:cs="Times New Roman"/>
                <w:noProof/>
              </w:rPr>
              <m:t>4!</m:t>
            </m:r>
          </m:den>
        </m:f>
        <m:r>
          <w:rPr>
            <w:rFonts w:ascii="Cambria Math" w:hAnsi="Cambria Math" w:cs="Times New Roman"/>
            <w:noProof/>
          </w:rPr>
          <m:t>+…+</m:t>
        </m:r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r>
              <w:rPr>
                <w:rFonts w:ascii="Cambria Math" w:hAnsi="Cambria Math" w:cs="Times New Roman"/>
                <w:noProof/>
              </w:rPr>
              <m:t>n!</m:t>
            </m:r>
          </m:den>
        </m:f>
        <m:r>
          <w:rPr>
            <w:rFonts w:ascii="Cambria Math" w:hAnsi="Cambria Math" w:cs="Times New Roman"/>
            <w:noProof/>
          </w:rPr>
          <m:t xml:space="preserve"> a Cauchy sequence.</m:t>
        </m:r>
      </m:oMath>
    </w:p>
    <w:p w:rsidR="00483065" w:rsidRPr="0025282E" w:rsidRDefault="00483065" w:rsidP="00483065">
      <w:pPr>
        <w:pStyle w:val="ListParagraph"/>
        <w:spacing w:after="0" w:line="360" w:lineRule="auto"/>
        <w:ind w:left="540" w:firstLine="360"/>
        <w:rPr>
          <w:rFonts w:ascii="Times New Roman" w:hAnsi="Times New Roman" w:cs="Times New Roman"/>
          <w:noProof/>
        </w:rPr>
      </w:pPr>
      <w:r w:rsidRPr="0025282E">
        <w:rPr>
          <w:rFonts w:ascii="Times New Roman" w:eastAsiaTheme="minorEastAsia" w:hAnsi="Times New Roman" w:cs="Times New Roman"/>
          <w:i/>
          <w:noProof/>
        </w:rPr>
        <w:t>Hint:</w:t>
      </w:r>
      <w:r w:rsidRPr="0025282E">
        <w:rPr>
          <w:rFonts w:ascii="Times New Roman" w:eastAsiaTheme="minorEastAsia" w:hAnsi="Times New Roman" w:cs="Times New Roman"/>
          <w:noProof/>
        </w:rPr>
        <w:t xml:space="preserve">  First note that </w:t>
      </w:r>
      <m:oMath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r>
              <w:rPr>
                <w:rFonts w:ascii="Cambria Math" w:hAnsi="Cambria Math" w:cs="Times New Roman"/>
                <w:noProof/>
              </w:rPr>
              <m:t>n!</m:t>
            </m:r>
          </m:den>
        </m:f>
        <m:r>
          <w:rPr>
            <w:rFonts w:ascii="Cambria Math" w:hAnsi="Cambria Math" w:cs="Times New Roman"/>
            <w:noProof/>
          </w:rPr>
          <m:t xml:space="preserve"> ≤</m:t>
        </m:r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noProof/>
                  </w:rPr>
                </m:ctrlPr>
              </m:sSupPr>
              <m:e>
                <m:r>
                  <w:rPr>
                    <w:rFonts w:ascii="Cambria Math" w:hAnsi="Cambria Math" w:cs="Times New Roman"/>
                    <w:noProof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noProof/>
                  </w:rPr>
                  <m:t>n</m:t>
                </m:r>
              </m:sup>
            </m:sSup>
          </m:den>
        </m:f>
        <m:r>
          <w:rPr>
            <w:rFonts w:ascii="Cambria Math" w:hAnsi="Cambria Math" w:cs="Times New Roman"/>
            <w:noProof/>
          </w:rPr>
          <m:t xml:space="preserve">  for all n≥4.</m:t>
        </m:r>
      </m:oMath>
    </w:p>
    <w:p w:rsidR="00483065" w:rsidRPr="0025282E" w:rsidRDefault="00483065" w:rsidP="00483065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noProof/>
        </w:rPr>
      </w:pPr>
      <w:r w:rsidRPr="0025282E">
        <w:rPr>
          <w:rFonts w:ascii="Times New Roman" w:hAnsi="Times New Roman" w:cs="Times New Roman"/>
          <w:noProof/>
        </w:rPr>
        <w:t xml:space="preserve">Consider the following statement:  “Given </w:t>
      </w:r>
      <m:oMath>
        <m:r>
          <w:rPr>
            <w:rFonts w:ascii="Cambria Math" w:hAnsi="Cambria Math" w:cs="Times New Roman"/>
            <w:noProof/>
          </w:rPr>
          <m:t xml:space="preserve">any ϵ&gt;0, </m:t>
        </m:r>
        <m:sSubSup>
          <m:sSubSupPr>
            <m:ctrlPr>
              <w:rPr>
                <w:rFonts w:ascii="Cambria Math" w:hAnsi="Cambria Math" w:cs="Times New Roman"/>
                <w:i/>
                <w:noProof/>
              </w:rPr>
            </m:ctrlPr>
          </m:sSubSupPr>
          <m:e>
            <m:r>
              <w:rPr>
                <w:rFonts w:ascii="Cambria Math" w:hAnsi="Cambria Math" w:cs="Times New Roman"/>
                <w:noProof/>
              </w:rPr>
              <m:t xml:space="preserve"> </m:t>
            </m:r>
            <m:sSub>
              <m:sSubPr>
                <m:ctrlPr>
                  <w:rPr>
                    <w:rFonts w:ascii="Cambria Math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noProof/>
                  </w:rPr>
                  <m:t>n+1</m:t>
                </m:r>
              </m:sub>
            </m:sSub>
          </m:e>
          <m:sub>
            <m:r>
              <w:rPr>
                <w:rFonts w:ascii="Cambria Math" w:hAnsi="Cambria Math" w:cs="Times New Roman"/>
                <w:noProof/>
              </w:rPr>
              <m:t xml:space="preserve">  ϵ</m:t>
            </m:r>
          </m:sub>
          <m:sup>
            <m:r>
              <w:rPr>
                <w:rFonts w:ascii="Cambria Math" w:hAnsi="Cambria Math" w:cs="Times New Roman"/>
                <w:noProof/>
              </w:rPr>
              <m:t xml:space="preserve">  ≈</m:t>
            </m:r>
          </m:sup>
        </m:sSubSup>
        <m:r>
          <w:rPr>
            <w:rFonts w:ascii="Cambria Math" w:hAnsi="Cambria Math" w:cs="Times New Roman"/>
            <w:noProof/>
          </w:rPr>
          <m:t xml:space="preserve">  </m:t>
        </m:r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a</m:t>
            </m:r>
          </m:e>
          <m:sub>
            <m:r>
              <w:rPr>
                <w:rFonts w:ascii="Cambria Math" w:hAnsi="Cambria Math" w:cs="Times New Roman"/>
                <w:noProof/>
              </w:rPr>
              <m:t>n</m:t>
            </m:r>
          </m:sub>
        </m:sSub>
      </m:oMath>
      <w:r w:rsidRPr="0025282E">
        <w:rPr>
          <w:rFonts w:ascii="Times New Roman" w:eastAsiaTheme="minorEastAsia" w:hAnsi="Times New Roman" w:cs="Times New Roman"/>
          <w:noProof/>
        </w:rPr>
        <w:t xml:space="preserve"> for n &gt;&gt;1”</w:t>
      </w:r>
    </w:p>
    <w:p w:rsidR="00483065" w:rsidRPr="0025282E" w:rsidRDefault="00483065" w:rsidP="00483065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25282E">
        <w:rPr>
          <w:rFonts w:ascii="Times New Roman" w:eastAsiaTheme="minorEastAsia" w:hAnsi="Times New Roman" w:cs="Times New Roman"/>
          <w:noProof/>
        </w:rPr>
        <w:t xml:space="preserve">Give an </w:t>
      </w:r>
      <w:r w:rsidRPr="0025282E">
        <w:rPr>
          <w:rFonts w:ascii="Times New Roman" w:eastAsiaTheme="minorEastAsia" w:hAnsi="Times New Roman" w:cs="Times New Roman"/>
          <w:i/>
          <w:noProof/>
        </w:rPr>
        <w:t>example</w:t>
      </w:r>
      <w:r w:rsidRPr="0025282E">
        <w:rPr>
          <w:rFonts w:ascii="Times New Roman" w:eastAsiaTheme="minorEastAsia" w:hAnsi="Times New Roman" w:cs="Times New Roman"/>
          <w:noProof/>
        </w:rPr>
        <w:t xml:space="preserve"> of an increasing sequence that satisfies this condition, yet is not a Cauchy sequence.</w:t>
      </w:r>
    </w:p>
    <w:p w:rsidR="00483065" w:rsidRPr="0025282E" w:rsidRDefault="00483065" w:rsidP="00483065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eastAsiaTheme="minorEastAsia" w:hAnsi="Times New Roman" w:cs="Times New Roman"/>
          <w:noProof/>
        </w:rPr>
      </w:pPr>
      <w:r w:rsidRPr="0025282E">
        <w:rPr>
          <w:rFonts w:ascii="Times New Roman" w:eastAsiaTheme="minorEastAsia" w:hAnsi="Times New Roman" w:cs="Times New Roman"/>
          <w:noProof/>
        </w:rPr>
        <w:t xml:space="preserve">Given a sequenc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j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 that has the property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noProof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≤ </m:t>
        </m:r>
        <m:f>
          <m:fPr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fPr>
          <m:num>
            <m:r>
              <w:rPr>
                <w:rFonts w:ascii="Cambria Math" w:eastAsiaTheme="minorEastAsia" w:hAnsi="Cambria Math" w:cs="Times New Roman"/>
                <w:noProof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noProof/>
              </w:rPr>
              <m:t>n+k</m:t>
            </m:r>
          </m:den>
        </m:f>
      </m:oMath>
      <w:r w:rsidRPr="0025282E">
        <w:rPr>
          <w:rFonts w:ascii="Times New Roman" w:eastAsiaTheme="minorEastAsia" w:hAnsi="Times New Roman" w:cs="Times New Roman"/>
          <w:noProof/>
        </w:rPr>
        <w:t xml:space="preserve"> for all </w:t>
      </w:r>
      <w:r w:rsidRPr="0025282E">
        <w:rPr>
          <w:rFonts w:ascii="Times New Roman" w:eastAsiaTheme="minorEastAsia" w:hAnsi="Times New Roman" w:cs="Times New Roman"/>
          <w:i/>
          <w:noProof/>
        </w:rPr>
        <w:t>n</w:t>
      </w:r>
      <w:r w:rsidRPr="0025282E">
        <w:rPr>
          <w:rFonts w:ascii="Times New Roman" w:eastAsiaTheme="minorEastAsia" w:hAnsi="Times New Roman" w:cs="Times New Roman"/>
          <w:noProof/>
        </w:rPr>
        <w:t xml:space="preserve"> and </w:t>
      </w:r>
      <w:r w:rsidRPr="0025282E">
        <w:rPr>
          <w:rFonts w:ascii="Times New Roman" w:eastAsiaTheme="minorEastAsia" w:hAnsi="Times New Roman" w:cs="Times New Roman"/>
          <w:i/>
          <w:noProof/>
        </w:rPr>
        <w:t>k</w:t>
      </w:r>
      <w:r w:rsidRPr="0025282E">
        <w:rPr>
          <w:rFonts w:ascii="Times New Roman" w:eastAsiaTheme="minorEastAsia" w:hAnsi="Times New Roman" w:cs="Times New Roman"/>
          <w:noProof/>
        </w:rPr>
        <w:t xml:space="preserve">.  Prove 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 </m:t>
        </m:r>
      </m:oMath>
      <w:r w:rsidRPr="0025282E">
        <w:rPr>
          <w:rFonts w:ascii="Times New Roman" w:eastAsiaTheme="minorEastAsia" w:hAnsi="Times New Roman" w:cs="Times New Roman"/>
          <w:noProof/>
        </w:rPr>
        <w:t>is Cauchy.</w:t>
      </w:r>
    </w:p>
    <w:p w:rsidR="00483065" w:rsidRPr="0025282E" w:rsidRDefault="00483065" w:rsidP="00C67DA5">
      <w:pPr>
        <w:pStyle w:val="ListParagraph"/>
        <w:numPr>
          <w:ilvl w:val="0"/>
          <w:numId w:val="12"/>
        </w:numPr>
        <w:spacing w:after="0" w:line="240" w:lineRule="auto"/>
        <w:ind w:left="907"/>
        <w:rPr>
          <w:rFonts w:ascii="Times New Roman" w:eastAsiaTheme="minorEastAsia" w:hAnsi="Times New Roman" w:cs="Times New Roman"/>
          <w:noProof/>
        </w:rPr>
      </w:pPr>
      <w:r w:rsidRPr="0025282E">
        <w:rPr>
          <w:rFonts w:ascii="Times New Roman" w:eastAsiaTheme="minorEastAsia" w:hAnsi="Times New Roman" w:cs="Times New Roman"/>
          <w:noProof/>
        </w:rPr>
        <w:t xml:space="preserve">Given a sequenc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 that has the property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noProof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+1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≤ </m:t>
        </m:r>
        <m:f>
          <m:fPr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fPr>
          <m:num>
            <m:r>
              <w:rPr>
                <w:rFonts w:ascii="Cambria Math" w:eastAsiaTheme="minorEastAsia" w:hAnsi="Cambria Math" w:cs="Times New Roman"/>
                <w:noProof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  <w:noProof/>
                  </w:rPr>
                  <m:t xml:space="preserve">n </m:t>
                </m:r>
              </m:sup>
            </m:sSup>
          </m:den>
        </m:f>
        <m:r>
          <w:rPr>
            <w:rFonts w:ascii="Cambria Math" w:eastAsiaTheme="minorEastAsia" w:hAnsi="Cambria Math" w:cs="Times New Roman"/>
            <w:noProof/>
          </w:rPr>
          <m:t xml:space="preserve"> .</m:t>
        </m:r>
      </m:oMath>
      <w:r w:rsidRPr="0025282E">
        <w:rPr>
          <w:rFonts w:ascii="Times New Roman" w:eastAsiaTheme="minorEastAsia" w:hAnsi="Times New Roman" w:cs="Times New Roman"/>
          <w:noProof/>
        </w:rPr>
        <w:t xml:space="preserve"> for all </w:t>
      </w:r>
      <w:r w:rsidRPr="0025282E">
        <w:rPr>
          <w:rFonts w:ascii="Times New Roman" w:eastAsiaTheme="minorEastAsia" w:hAnsi="Times New Roman" w:cs="Times New Roman"/>
          <w:i/>
          <w:noProof/>
        </w:rPr>
        <w:t>n</w:t>
      </w:r>
      <w:r w:rsidRPr="0025282E">
        <w:rPr>
          <w:rFonts w:ascii="Times New Roman" w:eastAsiaTheme="minorEastAsia" w:hAnsi="Times New Roman" w:cs="Times New Roman"/>
          <w:noProof/>
        </w:rPr>
        <w:t xml:space="preserve">.  Must it follow 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noProof/>
          </w:rPr>
          <m:t xml:space="preserve"> </m:t>
        </m:r>
      </m:oMath>
      <w:r w:rsidRPr="0025282E">
        <w:rPr>
          <w:rFonts w:ascii="Times New Roman" w:eastAsiaTheme="minorEastAsia" w:hAnsi="Times New Roman" w:cs="Times New Roman"/>
          <w:noProof/>
        </w:rPr>
        <w:t>is Cauchy?</w:t>
      </w:r>
    </w:p>
    <w:p w:rsidR="004573CE" w:rsidRPr="0025282E" w:rsidRDefault="004573CE" w:rsidP="000F0F23">
      <w:pPr>
        <w:spacing w:after="0" w:line="36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483065" w:rsidRPr="0025282E" w:rsidRDefault="005D7781" w:rsidP="00483065">
      <w:pPr>
        <w:spacing w:after="0" w:line="36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b/>
          <w:sz w:val="24"/>
          <w:szCs w:val="24"/>
        </w:rPr>
        <w:t>Exercises:</w:t>
      </w:r>
      <w:r w:rsidR="00410F2C" w:rsidRPr="0025282E">
        <w:rPr>
          <w:rFonts w:ascii="Times New Roman" w:eastAsiaTheme="minorEastAsia" w:hAnsi="Times New Roman" w:cs="Times New Roman"/>
          <w:b/>
          <w:sz w:val="24"/>
          <w:szCs w:val="24"/>
        </w:rPr>
        <w:t xml:space="preserve">  </w:t>
      </w:r>
      <w:r w:rsidR="00410F2C" w:rsidRPr="0025282E">
        <w:rPr>
          <w:rFonts w:ascii="Times New Roman" w:eastAsiaTheme="minorEastAsia" w:hAnsi="Times New Roman" w:cs="Times New Roman"/>
          <w:sz w:val="24"/>
          <w:szCs w:val="24"/>
        </w:rPr>
        <w:t>(S. Abbott,</w:t>
      </w:r>
      <w:r w:rsidR="00410F2C" w:rsidRPr="0025282E">
        <w:rPr>
          <w:rFonts w:ascii="Times New Roman" w:eastAsiaTheme="minorEastAsia" w:hAnsi="Times New Roman" w:cs="Times New Roman"/>
          <w:b/>
          <w:sz w:val="24"/>
          <w:szCs w:val="24"/>
        </w:rPr>
        <w:t xml:space="preserve"> Understanding Analysis</w:t>
      </w:r>
      <w:r w:rsidR="00410F2C" w:rsidRPr="0025282E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gramStart"/>
      <w:r w:rsidR="00410F2C" w:rsidRPr="0025282E">
        <w:rPr>
          <w:rFonts w:ascii="Times New Roman" w:eastAsiaTheme="minorEastAsia" w:hAnsi="Times New Roman" w:cs="Times New Roman"/>
          <w:sz w:val="24"/>
          <w:szCs w:val="24"/>
        </w:rPr>
        <w:t>2</w:t>
      </w:r>
      <w:r w:rsidR="00410F2C" w:rsidRPr="0025282E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nd</w:t>
      </w:r>
      <w:proofErr w:type="gramEnd"/>
      <w:r w:rsidR="00410F2C"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edition, Springer)</w:t>
      </w:r>
    </w:p>
    <w:p w:rsidR="005D7781" w:rsidRPr="0025282E" w:rsidRDefault="005D7781" w:rsidP="003F66DD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>Give an example of each of the following or argue that no such example exists:</w:t>
      </w:r>
    </w:p>
    <w:p w:rsidR="005D7781" w:rsidRPr="0025282E" w:rsidRDefault="005D7781" w:rsidP="005D7781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noProof/>
          <w:sz w:val="24"/>
          <w:szCs w:val="24"/>
        </w:rPr>
        <w:t>A sequence that has a subsequence that is bounded but contains no subsequence that converges</w:t>
      </w:r>
      <w:r w:rsidRPr="0025282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5D7781" w:rsidRPr="0025282E" w:rsidRDefault="005D7781" w:rsidP="005D7781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A sequence that does not contain </w:t>
      </w: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>0</w:t>
      </w:r>
      <w:proofErr w:type="gramEnd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or 1 as a term but contains subsequences converging to each of these two values.</w:t>
      </w:r>
    </w:p>
    <w:p w:rsidR="003F66DD" w:rsidRPr="0025282E" w:rsidRDefault="005D7781" w:rsidP="003F66DD">
      <w:pPr>
        <w:pStyle w:val="ListParagraph"/>
        <w:numPr>
          <w:ilvl w:val="0"/>
          <w:numId w:val="10"/>
        </w:numPr>
        <w:spacing w:after="0" w:line="360" w:lineRule="auto"/>
        <w:ind w:left="1109" w:right="-576" w:hanging="389"/>
        <w:rPr>
          <w:rFonts w:ascii="Times New Roman" w:eastAsiaTheme="minorEastAsia" w:hAnsi="Times New Roman" w:cs="Times New Roman"/>
          <w:noProof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A sequence that contains subsequences converging to every point in the infinite set </w:t>
      </w:r>
    </w:p>
    <w:p w:rsidR="005D7781" w:rsidRPr="0025282E" w:rsidRDefault="005D7781" w:rsidP="003F66DD">
      <w:pPr>
        <w:pStyle w:val="ListParagraph"/>
        <w:spacing w:after="0" w:line="360" w:lineRule="auto"/>
        <w:ind w:left="1109" w:right="-576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noProof/>
          <w:sz w:val="24"/>
          <w:szCs w:val="24"/>
        </w:rPr>
        <w:t>{</w:t>
      </w:r>
      <w:r w:rsidR="003F66DD" w:rsidRPr="0025282E">
        <w:rPr>
          <w:rFonts w:ascii="Times New Roman" w:eastAsiaTheme="minorEastAsia" w:hAnsi="Times New Roman" w:cs="Times New Roman"/>
          <w:noProof/>
          <w:sz w:val="24"/>
          <w:szCs w:val="24"/>
        </w:rPr>
        <w:t>1/2</w:t>
      </w:r>
      <w:r w:rsidRPr="0025282E">
        <w:rPr>
          <w:rFonts w:ascii="Times New Roman" w:eastAsiaTheme="minorEastAsia" w:hAnsi="Times New Roman" w:cs="Times New Roman"/>
          <w:noProof/>
          <w:sz w:val="24"/>
          <w:szCs w:val="24"/>
        </w:rPr>
        <w:t>, 1/3, ¼, 1/5, …}</w:t>
      </w:r>
      <w:r w:rsidR="003F66DD" w:rsidRPr="0025282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3F66DD" w:rsidRPr="0025282E" w:rsidRDefault="005D7781" w:rsidP="00CA5E44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A sequence that contains subsequences converging to every point in the infinite set </w:t>
      </w:r>
    </w:p>
    <w:p w:rsidR="005D7781" w:rsidRPr="0025282E" w:rsidRDefault="005D7781" w:rsidP="003F66DD">
      <w:pPr>
        <w:pStyle w:val="ListParagraph"/>
        <w:spacing w:after="0" w:line="360" w:lineRule="auto"/>
        <w:ind w:left="1110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>{</w:t>
      </w:r>
      <w:r w:rsidR="00CA5E44" w:rsidRPr="0025282E">
        <w:rPr>
          <w:rFonts w:ascii="Times New Roman" w:eastAsiaTheme="minorEastAsia" w:hAnsi="Times New Roman" w:cs="Times New Roman"/>
          <w:sz w:val="24"/>
          <w:szCs w:val="24"/>
        </w:rPr>
        <w:t xml:space="preserve">1, </w:t>
      </w:r>
      <w:r w:rsidRPr="0025282E">
        <w:rPr>
          <w:rFonts w:ascii="Times New Roman" w:eastAsiaTheme="minorEastAsia" w:hAnsi="Times New Roman" w:cs="Times New Roman"/>
          <w:sz w:val="24"/>
          <w:szCs w:val="24"/>
        </w:rPr>
        <w:t>1/2, 1/3, ¼, 1/</w:t>
      </w: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>5, …}</w:t>
      </w:r>
      <w:proofErr w:type="gramEnd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, and no </w:t>
      </w:r>
      <w:r w:rsidRPr="0025282E">
        <w:rPr>
          <w:rFonts w:ascii="Times New Roman" w:eastAsiaTheme="minorEastAsia" w:hAnsi="Times New Roman" w:cs="Times New Roman"/>
          <w:noProof/>
          <w:sz w:val="24"/>
          <w:szCs w:val="24"/>
        </w:rPr>
        <w:t>subse</w:t>
      </w:r>
      <w:r w:rsidR="008D5764" w:rsidRPr="0025282E">
        <w:rPr>
          <w:rFonts w:ascii="Times New Roman" w:eastAsiaTheme="minorEastAsia" w:hAnsi="Times New Roman" w:cs="Times New Roman"/>
          <w:noProof/>
          <w:sz w:val="24"/>
          <w:szCs w:val="24"/>
        </w:rPr>
        <w:t>q</w:t>
      </w:r>
      <w:r w:rsidRPr="0025282E">
        <w:rPr>
          <w:rFonts w:ascii="Times New Roman" w:eastAsiaTheme="minorEastAsia" w:hAnsi="Times New Roman" w:cs="Times New Roman"/>
          <w:noProof/>
          <w:sz w:val="24"/>
          <w:szCs w:val="24"/>
        </w:rPr>
        <w:t>uences</w:t>
      </w: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converging to points outside of this set.</w:t>
      </w:r>
    </w:p>
    <w:p w:rsidR="00CA5E44" w:rsidRPr="0025282E" w:rsidRDefault="00CA5E44" w:rsidP="00CA5E44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Decide whether each of the following statements </w:t>
      </w:r>
      <w:r w:rsidR="008D5764" w:rsidRPr="0025282E">
        <w:rPr>
          <w:rFonts w:ascii="Times New Roman" w:eastAsiaTheme="minorEastAsia" w:hAnsi="Times New Roman" w:cs="Times New Roman"/>
          <w:sz w:val="24"/>
          <w:szCs w:val="24"/>
        </w:rPr>
        <w:t>is</w:t>
      </w: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>True</w:t>
      </w:r>
      <w:proofErr w:type="gramEnd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or False.  Provide either a brief justification or a counterexample.  </w:t>
      </w:r>
    </w:p>
    <w:p w:rsidR="00CA5E44" w:rsidRPr="0025282E" w:rsidRDefault="00CA5E44" w:rsidP="00CA5E44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If every proper </w:t>
      </w:r>
      <w:r w:rsidRPr="0025282E">
        <w:rPr>
          <w:rFonts w:ascii="Times New Roman" w:eastAsiaTheme="minorEastAsia" w:hAnsi="Times New Roman" w:cs="Times New Roman"/>
          <w:noProof/>
          <w:sz w:val="24"/>
          <w:szCs w:val="24"/>
        </w:rPr>
        <w:t>subse</w:t>
      </w:r>
      <w:r w:rsidR="008D5764" w:rsidRPr="0025282E">
        <w:rPr>
          <w:rFonts w:ascii="Times New Roman" w:eastAsiaTheme="minorEastAsia" w:hAnsi="Times New Roman" w:cs="Times New Roman"/>
          <w:noProof/>
          <w:sz w:val="24"/>
          <w:szCs w:val="24"/>
        </w:rPr>
        <w:t>q</w:t>
      </w:r>
      <w:r w:rsidRPr="0025282E">
        <w:rPr>
          <w:rFonts w:ascii="Times New Roman" w:eastAsiaTheme="minorEastAsia" w:hAnsi="Times New Roman" w:cs="Times New Roman"/>
          <w:noProof/>
          <w:sz w:val="24"/>
          <w:szCs w:val="24"/>
        </w:rPr>
        <w:t>uence</w:t>
      </w: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converges, the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converges as well.</w:t>
      </w:r>
    </w:p>
    <w:p w:rsidR="00CA5E44" w:rsidRPr="0025282E" w:rsidRDefault="00CA5E44" w:rsidP="00CA5E44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contains a divergent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subsequence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, then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diverges.</m:t>
        </m:r>
      </m:oMath>
    </w:p>
    <w:p w:rsidR="00CA5E44" w:rsidRPr="0025282E" w:rsidRDefault="00CA5E44" w:rsidP="00CA5E44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is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bounded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and diverges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, then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there exist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two subsequences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of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that converge</m:t>
        </m:r>
      </m:oMath>
    </w:p>
    <w:p w:rsidR="006C210A" w:rsidRPr="0025282E" w:rsidRDefault="006C210A" w:rsidP="006C210A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>to</w:t>
      </w:r>
      <w:proofErr w:type="gramEnd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different limits.</w:t>
      </w:r>
    </w:p>
    <w:p w:rsidR="006C210A" w:rsidRPr="0025282E" w:rsidRDefault="006C210A" w:rsidP="006C210A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is monotone and contains a convergent subsequence, then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converges.</m:t>
        </m:r>
      </m:oMath>
    </w:p>
    <w:p w:rsidR="00410F2C" w:rsidRPr="0025282E" w:rsidRDefault="00410F2C" w:rsidP="00410F2C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>Give an example of each of the following or argue that no such example exists:</w:t>
      </w:r>
    </w:p>
    <w:p w:rsidR="00483065" w:rsidRPr="0025282E" w:rsidRDefault="00410F2C" w:rsidP="00410F2C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A Cauchy sequence that is not monotone.</w:t>
      </w:r>
    </w:p>
    <w:p w:rsidR="00410F2C" w:rsidRPr="0025282E" w:rsidRDefault="00410F2C" w:rsidP="00410F2C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>A Cauchy sequence with an unbounded subsequence.</w:t>
      </w:r>
    </w:p>
    <w:p w:rsidR="00410F2C" w:rsidRPr="0025282E" w:rsidRDefault="00410F2C" w:rsidP="00410F2C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>A divergent monotone sequence with a Cauchy subsequence.</w:t>
      </w:r>
    </w:p>
    <w:p w:rsidR="00410F2C" w:rsidRPr="0025282E" w:rsidRDefault="00410F2C" w:rsidP="00410F2C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lastRenderedPageBreak/>
        <w:t>An unbounded sequence containing a subsequence that is Cauchy.</w:t>
      </w:r>
    </w:p>
    <w:p w:rsidR="00410F2C" w:rsidRPr="0025282E" w:rsidRDefault="00410F2C" w:rsidP="00410F2C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I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and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are Cauchy sequences, then one easy way to prove 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is Cauchy is to use the Cauchy criterion.  Explain!</w:t>
      </w:r>
    </w:p>
    <w:p w:rsidR="00410F2C" w:rsidRPr="0025282E" w:rsidRDefault="00410F2C" w:rsidP="00410F2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 Give a direct argument </w:t>
      </w: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tha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>is Cauchy that does not use the Cauchy criterion</w:t>
      </w:r>
      <w:proofErr w:type="gramEnd"/>
      <w:r w:rsidRPr="0025282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410F2C" w:rsidRPr="0025282E" w:rsidRDefault="00410F2C" w:rsidP="00410F2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 Do the same for the product</w:t>
      </w: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gramEnd"/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410F2C" w:rsidRPr="0025282E" w:rsidRDefault="00410F2C" w:rsidP="00410F2C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Let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and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25282E">
        <w:rPr>
          <w:rFonts w:ascii="Times New Roman" w:eastAsiaTheme="minorEastAsia" w:hAnsi="Times New Roman" w:cs="Times New Roman"/>
          <w:sz w:val="24"/>
          <w:szCs w:val="24"/>
        </w:rPr>
        <w:t>be</w:t>
      </w: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Cauchy sequences</w:t>
      </w: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.  Decide </w:t>
      </w:r>
      <w:proofErr w:type="gramStart"/>
      <w:r w:rsidR="00C67DA5" w:rsidRPr="0025282E">
        <w:rPr>
          <w:rFonts w:ascii="Times New Roman" w:eastAsiaTheme="minorEastAsia" w:hAnsi="Times New Roman" w:cs="Times New Roman"/>
          <w:sz w:val="24"/>
          <w:szCs w:val="24"/>
        </w:rPr>
        <w:t>whether</w:t>
      </w: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67DA5" w:rsidRPr="0025282E">
        <w:rPr>
          <w:rFonts w:ascii="Times New Roman" w:eastAsiaTheme="minorEastAsia" w:hAnsi="Times New Roman" w:cs="Times New Roman"/>
          <w:sz w:val="24"/>
          <w:szCs w:val="24"/>
        </w:rPr>
        <w:t>or not</w:t>
      </w:r>
      <w:proofErr w:type="gramEnd"/>
      <w:r w:rsidR="00C67DA5"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25282E">
        <w:rPr>
          <w:rFonts w:ascii="Times New Roman" w:eastAsiaTheme="minorEastAsia" w:hAnsi="Times New Roman" w:cs="Times New Roman"/>
          <w:sz w:val="24"/>
          <w:szCs w:val="24"/>
        </w:rPr>
        <w:t>each of the following is Cauchy, justifying each conclusion.</w:t>
      </w:r>
    </w:p>
    <w:p w:rsidR="006C210A" w:rsidRPr="0025282E" w:rsidRDefault="00410F2C" w:rsidP="0068205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="008D5764"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:rsidR="00C67DA5" w:rsidRPr="0025282E" w:rsidRDefault="00C67DA5" w:rsidP="0068205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-1)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p>
        </m:sSup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</m:oMath>
      <w:bookmarkStart w:id="0" w:name="_GoBack"/>
      <w:bookmarkEnd w:id="0"/>
    </w:p>
    <w:p w:rsidR="00C67DA5" w:rsidRPr="0025282E" w:rsidRDefault="00C67DA5" w:rsidP="00C67DA5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</m:t>
        </m:r>
        <m:sSub>
          <m:sSub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⟦"/>
            <m:endChr m:val="⟧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Pr="0025282E">
        <w:rPr>
          <w:rFonts w:ascii="Times New Roman" w:eastAsiaTheme="minorEastAsia" w:hAnsi="Times New Roman" w:cs="Times New Roman"/>
          <w:sz w:val="24"/>
          <w:szCs w:val="24"/>
        </w:rPr>
        <w:t>where</w:t>
      </w:r>
      <w:proofErr w:type="gramEnd"/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d>
          <m:dPr>
            <m:begChr m:val="⟦"/>
            <m:endChr m:val="⟧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d>
      </m:oMath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refers to the greatest integer less than or equal to x.</w:t>
      </w:r>
    </w:p>
    <w:p w:rsidR="00C67DA5" w:rsidRPr="0025282E" w:rsidRDefault="00C67DA5" w:rsidP="00C67DA5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4573CE" w:rsidRPr="0025282E" w:rsidRDefault="000D0015" w:rsidP="000F0F23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528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:rsidR="0025282E" w:rsidRPr="0025282E" w:rsidRDefault="0025282E" w:rsidP="0025282E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25282E" w:rsidRPr="00B9380D" w:rsidRDefault="0025282E" w:rsidP="0025282E">
      <w:p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F584588" wp14:editId="6870450D">
            <wp:extent cx="6169660" cy="2022475"/>
            <wp:effectExtent l="0" t="0" r="2540" b="0"/>
            <wp:docPr id="1" name="Picture 1" descr="Résultats de recherche d'images pour « comic math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comic math »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9660" cy="202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282E" w:rsidRDefault="0025282E" w:rsidP="0025282E">
      <w:pPr>
        <w:pStyle w:val="ListParagraph"/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</w:rPr>
      </w:pPr>
    </w:p>
    <w:p w:rsidR="0025282E" w:rsidRDefault="0025282E" w:rsidP="0025282E">
      <w:pPr>
        <w:pStyle w:val="ListParagraph"/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</w:rPr>
      </w:pPr>
    </w:p>
    <w:p w:rsidR="0025282E" w:rsidRDefault="0025282E" w:rsidP="0025282E">
      <w:pPr>
        <w:pStyle w:val="ListParagraph"/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</w:rPr>
      </w:pPr>
    </w:p>
    <w:p w:rsidR="0025282E" w:rsidRPr="004C3446" w:rsidRDefault="0025282E" w:rsidP="0025282E">
      <w:pPr>
        <w:pStyle w:val="ListParagraph"/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</w:rPr>
      </w:pPr>
    </w:p>
    <w:p w:rsidR="000D0015" w:rsidRPr="00971F8E" w:rsidRDefault="000D0015" w:rsidP="000D0015">
      <w:pPr>
        <w:spacing w:after="0" w:line="360" w:lineRule="auto"/>
        <w:jc w:val="center"/>
        <w:rPr>
          <w:rFonts w:ascii="Times New Roman" w:eastAsiaTheme="minorEastAsia" w:hAnsi="Times New Roman" w:cs="Times New Roman"/>
          <w:color w:val="C00000"/>
          <w:sz w:val="24"/>
          <w:szCs w:val="24"/>
        </w:rPr>
      </w:pPr>
    </w:p>
    <w:sectPr w:rsidR="000D0015" w:rsidRPr="00971F8E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021F4"/>
    <w:multiLevelType w:val="hybridMultilevel"/>
    <w:tmpl w:val="9564AC36"/>
    <w:lvl w:ilvl="0" w:tplc="CCE85D2A">
      <w:start w:val="1"/>
      <w:numFmt w:val="lowerLetter"/>
      <w:lvlText w:val="(%1)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4E4CBD"/>
    <w:multiLevelType w:val="hybridMultilevel"/>
    <w:tmpl w:val="90F6A232"/>
    <w:lvl w:ilvl="0" w:tplc="3C32CDB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9717C9"/>
    <w:multiLevelType w:val="hybridMultilevel"/>
    <w:tmpl w:val="414C8234"/>
    <w:lvl w:ilvl="0" w:tplc="A7D068C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15032"/>
    <w:multiLevelType w:val="hybridMultilevel"/>
    <w:tmpl w:val="1D3CCF4E"/>
    <w:lvl w:ilvl="0" w:tplc="492EFED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522434"/>
    <w:multiLevelType w:val="hybridMultilevel"/>
    <w:tmpl w:val="99943DCA"/>
    <w:lvl w:ilvl="0" w:tplc="C3F64E4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BC40D7"/>
    <w:multiLevelType w:val="hybridMultilevel"/>
    <w:tmpl w:val="660423D8"/>
    <w:lvl w:ilvl="0" w:tplc="3BF46FD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3C63E3"/>
    <w:multiLevelType w:val="hybridMultilevel"/>
    <w:tmpl w:val="4906F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6E622D"/>
    <w:multiLevelType w:val="hybridMultilevel"/>
    <w:tmpl w:val="CA26BF2A"/>
    <w:lvl w:ilvl="0" w:tplc="2B2A41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C22146"/>
    <w:multiLevelType w:val="hybridMultilevel"/>
    <w:tmpl w:val="9EB06EC4"/>
    <w:lvl w:ilvl="0" w:tplc="B28AF6DE">
      <w:start w:val="1"/>
      <w:numFmt w:val="decimal"/>
      <w:lvlText w:val="%1."/>
      <w:lvlJc w:val="left"/>
      <w:pPr>
        <w:ind w:left="54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66644D9E"/>
    <w:multiLevelType w:val="hybridMultilevel"/>
    <w:tmpl w:val="D87A42D2"/>
    <w:lvl w:ilvl="0" w:tplc="C65C2BE8">
      <w:start w:val="2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5"/>
  </w:num>
  <w:num w:numId="4">
    <w:abstractNumId w:val="3"/>
  </w:num>
  <w:num w:numId="5">
    <w:abstractNumId w:val="15"/>
  </w:num>
  <w:num w:numId="6">
    <w:abstractNumId w:val="14"/>
  </w:num>
  <w:num w:numId="7">
    <w:abstractNumId w:val="7"/>
  </w:num>
  <w:num w:numId="8">
    <w:abstractNumId w:val="13"/>
  </w:num>
  <w:num w:numId="9">
    <w:abstractNumId w:val="10"/>
  </w:num>
  <w:num w:numId="10">
    <w:abstractNumId w:val="0"/>
  </w:num>
  <w:num w:numId="11">
    <w:abstractNumId w:val="1"/>
  </w:num>
  <w:num w:numId="12">
    <w:abstractNumId w:val="2"/>
  </w:num>
  <w:num w:numId="13">
    <w:abstractNumId w:val="11"/>
  </w:num>
  <w:num w:numId="14">
    <w:abstractNumId w:val="6"/>
  </w:num>
  <w:num w:numId="15">
    <w:abstractNumId w:val="9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DS0NDczMrKwMLFQ0lEKTi0uzszPAymwrAUAanisvSwAAAA="/>
  </w:docVars>
  <w:rsids>
    <w:rsidRoot w:val="00117682"/>
    <w:rsid w:val="000374FD"/>
    <w:rsid w:val="0004152B"/>
    <w:rsid w:val="00073BDE"/>
    <w:rsid w:val="000C10A6"/>
    <w:rsid w:val="000D0015"/>
    <w:rsid w:val="000F0F23"/>
    <w:rsid w:val="00103588"/>
    <w:rsid w:val="00117682"/>
    <w:rsid w:val="00131467"/>
    <w:rsid w:val="001361AF"/>
    <w:rsid w:val="001429AE"/>
    <w:rsid w:val="00193DF8"/>
    <w:rsid w:val="001A3F4F"/>
    <w:rsid w:val="001A7198"/>
    <w:rsid w:val="001B623F"/>
    <w:rsid w:val="001C4933"/>
    <w:rsid w:val="001D0BBD"/>
    <w:rsid w:val="0022030E"/>
    <w:rsid w:val="0022413F"/>
    <w:rsid w:val="00232F84"/>
    <w:rsid w:val="00236AFB"/>
    <w:rsid w:val="0025282E"/>
    <w:rsid w:val="0026036E"/>
    <w:rsid w:val="002644D0"/>
    <w:rsid w:val="00272D46"/>
    <w:rsid w:val="00284CA7"/>
    <w:rsid w:val="00292949"/>
    <w:rsid w:val="00295561"/>
    <w:rsid w:val="002956E3"/>
    <w:rsid w:val="002A2E85"/>
    <w:rsid w:val="002B4A91"/>
    <w:rsid w:val="002C6200"/>
    <w:rsid w:val="002D5AFA"/>
    <w:rsid w:val="002E371F"/>
    <w:rsid w:val="00316635"/>
    <w:rsid w:val="00321B37"/>
    <w:rsid w:val="00330909"/>
    <w:rsid w:val="003852C4"/>
    <w:rsid w:val="00393F15"/>
    <w:rsid w:val="003C213D"/>
    <w:rsid w:val="003E25BE"/>
    <w:rsid w:val="003E46C9"/>
    <w:rsid w:val="003F3F2E"/>
    <w:rsid w:val="003F66DD"/>
    <w:rsid w:val="004049D7"/>
    <w:rsid w:val="004075BA"/>
    <w:rsid w:val="00410F2C"/>
    <w:rsid w:val="004207F3"/>
    <w:rsid w:val="004361C8"/>
    <w:rsid w:val="004573CE"/>
    <w:rsid w:val="00465B15"/>
    <w:rsid w:val="004676D5"/>
    <w:rsid w:val="00471DA5"/>
    <w:rsid w:val="00483065"/>
    <w:rsid w:val="00483EAC"/>
    <w:rsid w:val="004B2396"/>
    <w:rsid w:val="004C3446"/>
    <w:rsid w:val="004F29F2"/>
    <w:rsid w:val="0051759D"/>
    <w:rsid w:val="0052078E"/>
    <w:rsid w:val="005314EE"/>
    <w:rsid w:val="005455B9"/>
    <w:rsid w:val="0055532D"/>
    <w:rsid w:val="0057672E"/>
    <w:rsid w:val="005D449C"/>
    <w:rsid w:val="005D7781"/>
    <w:rsid w:val="005E4745"/>
    <w:rsid w:val="005F1D76"/>
    <w:rsid w:val="00623860"/>
    <w:rsid w:val="0065467B"/>
    <w:rsid w:val="00674DCC"/>
    <w:rsid w:val="006758DB"/>
    <w:rsid w:val="00675A37"/>
    <w:rsid w:val="00681E5A"/>
    <w:rsid w:val="00681E82"/>
    <w:rsid w:val="00690895"/>
    <w:rsid w:val="006A3FF0"/>
    <w:rsid w:val="006B3272"/>
    <w:rsid w:val="006B6D58"/>
    <w:rsid w:val="006C210A"/>
    <w:rsid w:val="007162CA"/>
    <w:rsid w:val="00734C7A"/>
    <w:rsid w:val="00745BF2"/>
    <w:rsid w:val="00770EBC"/>
    <w:rsid w:val="00775CB3"/>
    <w:rsid w:val="007B35AA"/>
    <w:rsid w:val="007B5256"/>
    <w:rsid w:val="007F2261"/>
    <w:rsid w:val="008155A7"/>
    <w:rsid w:val="00815A2C"/>
    <w:rsid w:val="00856A8E"/>
    <w:rsid w:val="0086173B"/>
    <w:rsid w:val="008719B1"/>
    <w:rsid w:val="008769FE"/>
    <w:rsid w:val="0089401F"/>
    <w:rsid w:val="008D4012"/>
    <w:rsid w:val="008D5764"/>
    <w:rsid w:val="008F2EC3"/>
    <w:rsid w:val="00903B30"/>
    <w:rsid w:val="009255A1"/>
    <w:rsid w:val="009314DA"/>
    <w:rsid w:val="00950AFB"/>
    <w:rsid w:val="00954186"/>
    <w:rsid w:val="0095583E"/>
    <w:rsid w:val="009625D7"/>
    <w:rsid w:val="00971F8E"/>
    <w:rsid w:val="0098441C"/>
    <w:rsid w:val="009B7434"/>
    <w:rsid w:val="009D01FC"/>
    <w:rsid w:val="00AA29ED"/>
    <w:rsid w:val="00AD3B2A"/>
    <w:rsid w:val="00AE46A5"/>
    <w:rsid w:val="00AF063E"/>
    <w:rsid w:val="00B13FDE"/>
    <w:rsid w:val="00B27BA1"/>
    <w:rsid w:val="00B329A5"/>
    <w:rsid w:val="00B435BB"/>
    <w:rsid w:val="00B74D07"/>
    <w:rsid w:val="00B85FA5"/>
    <w:rsid w:val="00BA7DC2"/>
    <w:rsid w:val="00BE6460"/>
    <w:rsid w:val="00C1014E"/>
    <w:rsid w:val="00C12BF1"/>
    <w:rsid w:val="00C25B11"/>
    <w:rsid w:val="00C44395"/>
    <w:rsid w:val="00C505F5"/>
    <w:rsid w:val="00C561B7"/>
    <w:rsid w:val="00C67DA5"/>
    <w:rsid w:val="00C72217"/>
    <w:rsid w:val="00C7781A"/>
    <w:rsid w:val="00CA5E44"/>
    <w:rsid w:val="00CF1202"/>
    <w:rsid w:val="00D06386"/>
    <w:rsid w:val="00D12A5A"/>
    <w:rsid w:val="00D30FAB"/>
    <w:rsid w:val="00D55173"/>
    <w:rsid w:val="00D61E55"/>
    <w:rsid w:val="00D73907"/>
    <w:rsid w:val="00D80354"/>
    <w:rsid w:val="00DB57F5"/>
    <w:rsid w:val="00DF13DF"/>
    <w:rsid w:val="00E1773D"/>
    <w:rsid w:val="00E26FC2"/>
    <w:rsid w:val="00E306B2"/>
    <w:rsid w:val="00E31653"/>
    <w:rsid w:val="00E34DE1"/>
    <w:rsid w:val="00E40F6E"/>
    <w:rsid w:val="00E51B5B"/>
    <w:rsid w:val="00EB6AD9"/>
    <w:rsid w:val="00EE2BAA"/>
    <w:rsid w:val="00EE398F"/>
    <w:rsid w:val="00EE714A"/>
    <w:rsid w:val="00EF1EB5"/>
    <w:rsid w:val="00F02C03"/>
    <w:rsid w:val="00F35116"/>
    <w:rsid w:val="00FD196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D3144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803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505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5377DD-C151-4BDC-8E97-A71196DA1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4</cp:revision>
  <cp:lastPrinted>2018-10-03T14:06:00Z</cp:lastPrinted>
  <dcterms:created xsi:type="dcterms:W3CDTF">2018-10-05T15:03:00Z</dcterms:created>
  <dcterms:modified xsi:type="dcterms:W3CDTF">2018-10-05T15:04:00Z</dcterms:modified>
</cp:coreProperties>
</file>